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5F6DF8" w14:textId="77777777" w:rsidR="00896901" w:rsidRPr="007038BD" w:rsidRDefault="00FE0694" w:rsidP="00AF08F3">
      <w:pPr>
        <w:ind w:left="362" w:hangingChars="164" w:hanging="362"/>
        <w:jc w:val="both"/>
        <w:rPr>
          <w:b/>
          <w:u w:val="single"/>
        </w:rPr>
      </w:pPr>
      <w:r>
        <w:rPr>
          <w:b/>
          <w:u w:val="single"/>
        </w:rPr>
        <w:t>Practice</w:t>
      </w:r>
      <w:r w:rsidR="00896901" w:rsidRPr="007038BD">
        <w:rPr>
          <w:b/>
          <w:u w:val="single"/>
        </w:rPr>
        <w:t xml:space="preserve"> Module 1</w:t>
      </w:r>
    </w:p>
    <w:p w14:paraId="6B0AAAA4" w14:textId="77777777" w:rsidR="00896901" w:rsidRPr="007038BD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2C6239" w:rsidRPr="007038BD">
        <w:t>C program</w:t>
      </w:r>
      <w:r w:rsidRPr="007038BD">
        <w:t xml:space="preserve"> for addition of two poly</w:t>
      </w:r>
      <w:r w:rsidR="007D2E5F" w:rsidRPr="007038BD">
        <w:t>nomials represented using circular</w:t>
      </w:r>
      <w:r w:rsidRPr="007038BD">
        <w:t xml:space="preserve"> linked list.</w:t>
      </w:r>
      <w:r w:rsidR="00FE0694">
        <w:t xml:space="preserve"> </w:t>
      </w:r>
    </w:p>
    <w:p w14:paraId="134156D5" w14:textId="77777777" w:rsidR="00DE4A2F" w:rsidRPr="007038BD" w:rsidRDefault="00DE4A2F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C program for subtraction of one Polynomial from another using </w:t>
      </w:r>
      <w:r w:rsidR="00745C37" w:rsidRPr="007038BD">
        <w:t>doubly</w:t>
      </w:r>
      <w:r w:rsidRPr="007038BD">
        <w:t xml:space="preserve"> linked list.</w:t>
      </w:r>
    </w:p>
    <w:p w14:paraId="4CACE998" w14:textId="77777777" w:rsidR="00896901" w:rsidRDefault="00CB62C3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e</w:t>
      </w:r>
      <w:r w:rsidR="00896901" w:rsidRPr="007038BD">
        <w:t>valuation a polynomial for some real value of x</w:t>
      </w:r>
      <w:r w:rsidR="0066707B">
        <w:t xml:space="preserve"> stored in a doubly circular linked list</w:t>
      </w:r>
      <w:r w:rsidR="00896901" w:rsidRPr="007038BD">
        <w:t>.</w:t>
      </w:r>
      <w:r w:rsidR="00FE0694">
        <w:t xml:space="preserve"> </w:t>
      </w:r>
    </w:p>
    <w:p w14:paraId="208A393F" w14:textId="77777777" w:rsidR="00896901" w:rsidRPr="007038BD" w:rsidRDefault="00E046DD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addition of two 2-variable Polynomials. The polynomials are stored in the circular linked lists.</w:t>
      </w:r>
    </w:p>
    <w:p w14:paraId="71C2F53C" w14:textId="77777777" w:rsidR="00896901" w:rsidRPr="007038BD" w:rsidRDefault="00806A4B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="00896901" w:rsidRPr="007038BD">
        <w:t>removing all the terms with even exponents from a single variable polynomial stored in a circular linked list.</w:t>
      </w:r>
      <w:r w:rsidR="00FE0694">
        <w:t xml:space="preserve"> </w:t>
      </w:r>
    </w:p>
    <w:p w14:paraId="5F46E659" w14:textId="77777777" w:rsidR="00896901" w:rsidRDefault="00D233B6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="00896901" w:rsidRPr="007038BD">
        <w:t>removing all the terms with odd coefficients from a single variable polynomial stored in a doubly linked list.</w:t>
      </w:r>
      <w:r w:rsidR="00FE0694">
        <w:t xml:space="preserve"> </w:t>
      </w:r>
    </w:p>
    <w:p w14:paraId="3DFFBF5F" w14:textId="77777777" w:rsidR="00D66436" w:rsidRPr="007038BD" w:rsidRDefault="00D66436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Pr="007038BD">
        <w:t xml:space="preserve">removing all the terms with </w:t>
      </w:r>
      <w:r>
        <w:t>even exponents</w:t>
      </w:r>
      <w:r w:rsidRPr="007038BD">
        <w:t xml:space="preserve"> </w:t>
      </w:r>
      <w:r w:rsidR="00C34498">
        <w:t xml:space="preserve">(summation of x exponent and y exponent) </w:t>
      </w:r>
      <w:r w:rsidRPr="007038BD">
        <w:t xml:space="preserve">from a </w:t>
      </w:r>
      <w:r>
        <w:t>2-</w:t>
      </w:r>
      <w:r w:rsidRPr="007038BD">
        <w:t xml:space="preserve">variable polynomial stored in a doubly </w:t>
      </w:r>
      <w:r w:rsidR="00325071">
        <w:t xml:space="preserve">circular </w:t>
      </w:r>
      <w:r w:rsidRPr="007038BD">
        <w:t>linked list.</w:t>
      </w:r>
      <w:r w:rsidR="00FE0694">
        <w:t xml:space="preserve"> </w:t>
      </w:r>
    </w:p>
    <w:p w14:paraId="175D6D97" w14:textId="77777777" w:rsidR="00375F44" w:rsidRDefault="00F71927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="00375F44" w:rsidRPr="007038BD">
        <w:t xml:space="preserve">multiplication of two polynomials represented using </w:t>
      </w:r>
      <w:r w:rsidR="00375F44">
        <w:t>circular</w:t>
      </w:r>
      <w:r w:rsidR="00375F44" w:rsidRPr="007038BD">
        <w:t xml:space="preserve"> linked list.</w:t>
      </w:r>
      <w:r w:rsidR="00FE0694">
        <w:t xml:space="preserve"> </w:t>
      </w:r>
    </w:p>
    <w:p w14:paraId="7641F7AB" w14:textId="77777777" w:rsidR="002333DD" w:rsidRDefault="002333DD" w:rsidP="002333DD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multiplication of two 2-variable Polynomials. The polynomials are stored in the singly linked lists.</w:t>
      </w:r>
      <w:r w:rsidR="00FE0694">
        <w:t xml:space="preserve"> </w:t>
      </w:r>
    </w:p>
    <w:p w14:paraId="5BC755B4" w14:textId="77777777" w:rsidR="00896901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DA4F4D">
        <w:t>C program</w:t>
      </w:r>
      <w:r w:rsidRPr="007038BD">
        <w:t xml:space="preserve"> for computing the derivative of the polynomial stored in a circular linked list.</w:t>
      </w:r>
      <w:r w:rsidR="00FE0694">
        <w:t xml:space="preserve"> </w:t>
      </w:r>
    </w:p>
    <w:p w14:paraId="092FBA87" w14:textId="77777777" w:rsidR="00930706" w:rsidRDefault="00930706" w:rsidP="00930706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integration of the polynomial stored in a </w:t>
      </w:r>
      <w:r>
        <w:t>doubly</w:t>
      </w:r>
      <w:r w:rsidRPr="007038BD">
        <w:t xml:space="preserve"> linked list.</w:t>
      </w:r>
      <w:r w:rsidR="00FC6664">
        <w:t xml:space="preserve"> </w:t>
      </w:r>
    </w:p>
    <w:p w14:paraId="0713823F" w14:textId="77777777" w:rsidR="00896901" w:rsidRDefault="00A72148" w:rsidP="00836986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Partial differentiation </w:t>
      </w:r>
      <w:r>
        <w:t xml:space="preserve">of a 2-variable </w:t>
      </w:r>
      <w:r w:rsidRPr="007038BD">
        <w:t xml:space="preserve">polynomial stored in a </w:t>
      </w:r>
      <w:r>
        <w:t>doubly</w:t>
      </w:r>
      <w:r w:rsidRPr="007038BD">
        <w:t xml:space="preserve"> linked list.</w:t>
      </w:r>
      <w:r w:rsidR="00FC6664">
        <w:t xml:space="preserve"> </w:t>
      </w:r>
      <w:r w:rsidR="004025E2">
        <w:t>Write a C program for implementing p</w:t>
      </w:r>
      <w:r w:rsidR="00896901" w:rsidRPr="007038BD">
        <w:t>olynomial Division</w:t>
      </w:r>
      <w:r w:rsidR="004025E2">
        <w:t xml:space="preserve"> stored a circular linked list</w:t>
      </w:r>
      <w:r w:rsidR="00896901" w:rsidRPr="007038BD">
        <w:t>.</w:t>
      </w:r>
      <w:r w:rsidR="00AB70B3">
        <w:t xml:space="preserve"> </w:t>
      </w:r>
    </w:p>
    <w:p w14:paraId="0273CB12" w14:textId="1B1E3E0B" w:rsidR="00DF4B26" w:rsidRPr="007038BD" w:rsidRDefault="00896901" w:rsidP="00DF4B26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3E60E4">
        <w:t xml:space="preserve">C program </w:t>
      </w:r>
      <w:r w:rsidRPr="007038BD">
        <w:t>for computing the transpose of a sparse matrix stored in a circular linked list.</w:t>
      </w:r>
      <w:r w:rsidR="00FE0694">
        <w:t xml:space="preserve"> </w:t>
      </w:r>
    </w:p>
    <w:p w14:paraId="2E9529C9" w14:textId="77777777" w:rsidR="00DD104F" w:rsidRDefault="00DD104F" w:rsidP="00DD104F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 xml:space="preserve">C program </w:t>
      </w:r>
      <w:r w:rsidRPr="007038BD">
        <w:t>for multiplication of two sparse matrix represented using doubly linked list.</w:t>
      </w:r>
      <w:r w:rsidR="00E41B99">
        <w:t xml:space="preserve"> </w:t>
      </w:r>
    </w:p>
    <w:p w14:paraId="1A9FA1D4" w14:textId="77777777" w:rsidR="00DF4B26" w:rsidRDefault="00DF4B26" w:rsidP="00DF4B26">
      <w:pPr>
        <w:pStyle w:val="ListParagraph"/>
        <w:ind w:left="361"/>
        <w:jc w:val="both"/>
      </w:pPr>
    </w:p>
    <w:p w14:paraId="5AB851F4" w14:textId="77777777" w:rsidR="00DF4B26" w:rsidRDefault="00DF4B26" w:rsidP="00DF4B26">
      <w:pPr>
        <w:pStyle w:val="ListParagraph"/>
        <w:ind w:left="361"/>
        <w:jc w:val="both"/>
      </w:pPr>
    </w:p>
    <w:p w14:paraId="562F8C0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9B9B9B"/>
          <w:sz w:val="21"/>
          <w:szCs w:val="21"/>
          <w:lang w:val="en-IN" w:eastAsia="en-IN"/>
        </w:rPr>
        <w:t>#inclu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&lt;</w:t>
      </w:r>
      <w:proofErr w:type="spellStart"/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tdio.h</w:t>
      </w:r>
      <w:proofErr w:type="spellEnd"/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&gt;</w:t>
      </w:r>
    </w:p>
    <w:p w14:paraId="791C1A6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9B9B9B"/>
          <w:sz w:val="21"/>
          <w:szCs w:val="21"/>
          <w:lang w:val="en-IN" w:eastAsia="en-IN"/>
        </w:rPr>
        <w:t>#inclu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&lt;</w:t>
      </w:r>
      <w:proofErr w:type="spellStart"/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tdlib.h</w:t>
      </w:r>
      <w:proofErr w:type="spellEnd"/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&gt;</w:t>
      </w:r>
    </w:p>
    <w:p w14:paraId="462E835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1708B6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Node structure for doubly linked list</w:t>
      </w:r>
    </w:p>
    <w:p w14:paraId="55A195A2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32F65B2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014547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6F93CE3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2A19A4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CA81FA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proofErr w:type="spellStart"/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prev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8D4558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;</w:t>
      </w:r>
    </w:p>
    <w:p w14:paraId="24E173B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821B16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Function to create a new node</w:t>
      </w:r>
    </w:p>
    <w:p w14:paraId="3F9FF93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reate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72968C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lloc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izeo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struct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);</w:t>
      </w:r>
    </w:p>
    <w:p w14:paraId="0AA6AA4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6DE96E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44F9EC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D8A9B4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9748122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proofErr w:type="spellStart"/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prev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58ADCF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retur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B4C44A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7F3833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3FE34D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Function to insert a node in a sorted order</w:t>
      </w:r>
    </w:p>
    <w:p w14:paraId="3A3EF89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oi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nser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hea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CD3D82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reate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618307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*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hea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907954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*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hea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2F6950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retur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8C08F1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7E3DC210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24ACAD0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*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hea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A534FB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whil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!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592654F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E96124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E48B88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6DC522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D49BCE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Nod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proofErr w:type="spellStart"/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prev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0E1A07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1AD6FE2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4E10C1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Function to multiply two sparse matrices</w:t>
      </w:r>
    </w:p>
    <w:p w14:paraId="089993B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ultiply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mat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mat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s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s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mmo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6C59B2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esul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5DD99F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1690D3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// For every element in the first matrix</w:t>
      </w:r>
    </w:p>
    <w:p w14:paraId="362D11C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struct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*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mat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!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A1009D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// For every element in the second matrix</w:t>
      </w:r>
    </w:p>
    <w:p w14:paraId="5456366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struct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*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mat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!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A72CBC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    // If the column of the first element matches the row of the second</w:t>
      </w:r>
    </w:p>
    <w:p w14:paraId="7100D63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826703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Row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5ABDA6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Col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CE674E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Valu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tr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01F0FA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2A7E4F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        // Insert the product into the result matrix, or update if it already exists</w:t>
      </w:r>
    </w:p>
    <w:p w14:paraId="5E0892A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esul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9EEFB3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foun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028520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whil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!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5E0E49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Row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amp;&amp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Col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FAD3D5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    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Valu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417AC1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foun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B32CFA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eak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754B120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    }</w:t>
      </w:r>
    </w:p>
    <w:p w14:paraId="371BFDD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7E67D3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</w:t>
      </w:r>
    </w:p>
    <w:p w14:paraId="705FA6B0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08A8EB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!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foun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E9302E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nser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esul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Row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Col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ewValue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8E48AF3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</w:t>
      </w:r>
    </w:p>
    <w:p w14:paraId="22B37D7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5AE2363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3346EE5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3316973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9A73A5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retur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esul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F75119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930915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7458FF3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Function to print a sparse matrix</w:t>
      </w:r>
    </w:p>
    <w:p w14:paraId="72B03E1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oi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Matrix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hea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s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s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E4A9F8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head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FD7715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parse Matrix:\n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723C1F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rows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41D5E74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j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j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 </w:t>
      </w:r>
      <w:r w:rsidRPr="00DF4B26">
        <w:rPr>
          <w:rFonts w:ascii="Consolas" w:eastAsia="Times New Roman" w:hAnsi="Consolas" w:cs="Times New Roman"/>
          <w:color w:val="7F7F7F"/>
          <w:sz w:val="21"/>
          <w:szCs w:val="21"/>
          <w:lang w:val="en-IN" w:eastAsia="en-IN"/>
        </w:rPr>
        <w:t>cols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j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6160C2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!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amp;&amp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amp;&amp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j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56DDC01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41FE0F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temp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&gt;</w:t>
      </w:r>
      <w:r w:rsidRPr="00DF4B26">
        <w:rPr>
          <w:rFonts w:ascii="Consolas" w:eastAsia="Times New Roman" w:hAnsi="Consolas" w:cs="Times New Roman"/>
          <w:color w:val="DADADA"/>
          <w:sz w:val="21"/>
          <w:szCs w:val="21"/>
          <w:lang w:val="en-IN" w:eastAsia="en-IN"/>
        </w:rPr>
        <w:t>nex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6073C8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}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els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EAAC39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0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81F486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632AA17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758135A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\n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8F46FA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546C632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D2501B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FBFEA4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i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 {</w:t>
      </w:r>
    </w:p>
    <w:p w14:paraId="308B77F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t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18708C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t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D63C5"/>
          <w:sz w:val="21"/>
          <w:szCs w:val="21"/>
          <w:lang w:val="en-IN" w:eastAsia="en-IN"/>
        </w:rPr>
        <w:t>NUL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4690C1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D01BEF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708308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03A44E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// Input for matrix 1</w:t>
      </w:r>
    </w:p>
    <w:p w14:paraId="6671D23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number of rows and columns for Matrix 1: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79A7DB2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scan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 %d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CD4D6D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C43441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B97C02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the number of non-zero elements in Matrix 1: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7B29E6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scan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A73F59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DA26F3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2B91490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FAB6649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row, column and value: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D7FE91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scan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 %d %d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F1D166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nser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t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9F1568A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3A91E64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A3B9B8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// Input for matrix 2</w:t>
      </w:r>
    </w:p>
    <w:p w14:paraId="2BCAD8F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number of rows and columns for Matrix 2: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FF37CA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scan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 %d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B01566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D5D6BF0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f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!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402B5F2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atrix multiplication not possible due to incompatible dimensions.\n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70AE3F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retur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7D99AB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5211E3C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35B4B91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06EB51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the number of non-zero elements in Matrix 2: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2263522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scan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ED123E8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85B4AD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or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n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515389A7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CD49A32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row, column and value: 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32C316D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scanf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%d %d %d"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1710474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inser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&amp;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t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value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7C4B885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60E7B31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3CF2F7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// Multiply matrices</w:t>
      </w:r>
    </w:p>
    <w:p w14:paraId="2E5D7A9F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uc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Node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*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esul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ultiply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t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mat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335DFA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4D2FFB6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// Print the result matrix</w:t>
      </w:r>
    </w:p>
    <w:p w14:paraId="3DA8B95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printMatrix</w:t>
      </w:r>
      <w:proofErr w:type="spellEnd"/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esult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rows1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DF4B26">
        <w:rPr>
          <w:rFonts w:ascii="Consolas" w:eastAsia="Times New Roman" w:hAnsi="Consolas" w:cs="Times New Roman"/>
          <w:color w:val="C8C8C8"/>
          <w:sz w:val="21"/>
          <w:szCs w:val="21"/>
          <w:lang w:val="en-IN" w:eastAsia="en-IN"/>
        </w:rPr>
        <w:t>cols2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CDC133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1DA8E3B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F4B2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return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F4B2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88F586E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F4B2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E405C7C" w14:textId="77777777" w:rsidR="00DF4B26" w:rsidRPr="00DF4B26" w:rsidRDefault="00DF4B26" w:rsidP="00DF4B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11C66CC" w14:textId="77777777" w:rsidR="00DF4B26" w:rsidRPr="007038BD" w:rsidRDefault="00DF4B26" w:rsidP="00DF4B26">
      <w:pPr>
        <w:pStyle w:val="ListParagraph"/>
        <w:ind w:left="361"/>
      </w:pPr>
    </w:p>
    <w:p w14:paraId="2B70DADD" w14:textId="77777777" w:rsidR="00896901" w:rsidRPr="007038BD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3E60E4">
        <w:t xml:space="preserve">C program </w:t>
      </w:r>
      <w:r w:rsidRPr="007038BD">
        <w:t>for implementation of insertion and deletion in a linked priority queue.</w:t>
      </w:r>
      <w:r w:rsidR="00F8582E">
        <w:t xml:space="preserve"> </w:t>
      </w:r>
    </w:p>
    <w:p w14:paraId="238917C5" w14:textId="77777777" w:rsidR="00233B6F" w:rsidRDefault="00233B6F" w:rsidP="00AF08F3">
      <w:pPr>
        <w:ind w:left="361" w:hangingChars="164" w:hanging="361"/>
      </w:pPr>
    </w:p>
    <w:sectPr w:rsidR="00233B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EA5944"/>
    <w:multiLevelType w:val="hybridMultilevel"/>
    <w:tmpl w:val="3554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807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jG0NLa0AAJDUyUdpeDU4uLM/DyQAsNaAFXa1+gsAAAA"/>
  </w:docVars>
  <w:rsids>
    <w:rsidRoot w:val="00700174"/>
    <w:rsid w:val="000B0F00"/>
    <w:rsid w:val="000D15F6"/>
    <w:rsid w:val="000F2ACF"/>
    <w:rsid w:val="00100ACD"/>
    <w:rsid w:val="00150036"/>
    <w:rsid w:val="00224499"/>
    <w:rsid w:val="002324AE"/>
    <w:rsid w:val="002333DD"/>
    <w:rsid w:val="00233B6F"/>
    <w:rsid w:val="00241A6C"/>
    <w:rsid w:val="002B1530"/>
    <w:rsid w:val="002B1864"/>
    <w:rsid w:val="002C6239"/>
    <w:rsid w:val="00325071"/>
    <w:rsid w:val="0034256E"/>
    <w:rsid w:val="0036783D"/>
    <w:rsid w:val="00375F44"/>
    <w:rsid w:val="00394B3D"/>
    <w:rsid w:val="003C7C85"/>
    <w:rsid w:val="003E60E4"/>
    <w:rsid w:val="004025E2"/>
    <w:rsid w:val="00411DAF"/>
    <w:rsid w:val="0041753C"/>
    <w:rsid w:val="005505ED"/>
    <w:rsid w:val="00551C2F"/>
    <w:rsid w:val="006275BD"/>
    <w:rsid w:val="0066707B"/>
    <w:rsid w:val="006E171F"/>
    <w:rsid w:val="006F3F5D"/>
    <w:rsid w:val="00700174"/>
    <w:rsid w:val="007038BD"/>
    <w:rsid w:val="00707DE2"/>
    <w:rsid w:val="00745C37"/>
    <w:rsid w:val="00750F48"/>
    <w:rsid w:val="007B3442"/>
    <w:rsid w:val="007D2E5F"/>
    <w:rsid w:val="007D5CB2"/>
    <w:rsid w:val="00806A4B"/>
    <w:rsid w:val="008217C0"/>
    <w:rsid w:val="00896901"/>
    <w:rsid w:val="00906F47"/>
    <w:rsid w:val="00930706"/>
    <w:rsid w:val="00A72148"/>
    <w:rsid w:val="00AB70B3"/>
    <w:rsid w:val="00AF08F3"/>
    <w:rsid w:val="00B20FA3"/>
    <w:rsid w:val="00B35315"/>
    <w:rsid w:val="00BA24B3"/>
    <w:rsid w:val="00C21374"/>
    <w:rsid w:val="00C34498"/>
    <w:rsid w:val="00CA30D6"/>
    <w:rsid w:val="00CB62C3"/>
    <w:rsid w:val="00CF6548"/>
    <w:rsid w:val="00D0124D"/>
    <w:rsid w:val="00D233B6"/>
    <w:rsid w:val="00D34421"/>
    <w:rsid w:val="00D64E38"/>
    <w:rsid w:val="00D66436"/>
    <w:rsid w:val="00D70111"/>
    <w:rsid w:val="00D723E9"/>
    <w:rsid w:val="00D76376"/>
    <w:rsid w:val="00D90B04"/>
    <w:rsid w:val="00DA4F4D"/>
    <w:rsid w:val="00DD104F"/>
    <w:rsid w:val="00DE3C85"/>
    <w:rsid w:val="00DE4A2F"/>
    <w:rsid w:val="00DF4B26"/>
    <w:rsid w:val="00E046DD"/>
    <w:rsid w:val="00E41B99"/>
    <w:rsid w:val="00E4473E"/>
    <w:rsid w:val="00E655A9"/>
    <w:rsid w:val="00E846F4"/>
    <w:rsid w:val="00ED0013"/>
    <w:rsid w:val="00F44A36"/>
    <w:rsid w:val="00F71927"/>
    <w:rsid w:val="00F8582E"/>
    <w:rsid w:val="00FC6664"/>
    <w:rsid w:val="00FE0694"/>
    <w:rsid w:val="00FF3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B4C8C"/>
  <w15:docId w15:val="{C07DB39F-0D9F-45C8-A9EE-F60E563C8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9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69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969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69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0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1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2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3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8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sif</dc:creator>
  <cp:keywords/>
  <dc:description/>
  <cp:lastModifiedBy>Ashish Pakhale</cp:lastModifiedBy>
  <cp:revision>2</cp:revision>
  <dcterms:created xsi:type="dcterms:W3CDTF">2024-09-09T10:38:00Z</dcterms:created>
  <dcterms:modified xsi:type="dcterms:W3CDTF">2024-09-09T10:38:00Z</dcterms:modified>
</cp:coreProperties>
</file>